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5C3E7AFB" w14:textId="77777777" w:rsidR="00063CF9" w:rsidRDefault="00063CF9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5693FEE" wp14:editId="67CC96A5">
                <wp:simplePos x="0" y="0"/>
                <wp:positionH relativeFrom="margin">
                  <wp:posOffset>-211667</wp:posOffset>
                </wp:positionH>
                <wp:positionV relativeFrom="paragraph">
                  <wp:posOffset>-220133</wp:posOffset>
                </wp:positionV>
                <wp:extent cx="6711950" cy="6617125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10" t="37609" r="3117" b="-2443"/>
                        <a:stretch/>
                      </pic:blipFill>
                      <pic:spPr bwMode="auto">
                        <a:xfrm>
                          <a:off x="0" y="0"/>
                          <a:ext cx="6716451" cy="66215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2189DAA4" w:rsidR="0066066F" w:rsidRPr="002D0843" w:rsidRDefault="00F6335E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2C2F327D">
                    <wp:simplePos x="0" y="0"/>
                    <wp:positionH relativeFrom="margin">
                      <wp:posOffset>-121920</wp:posOffset>
                    </wp:positionH>
                    <wp:positionV relativeFrom="margin">
                      <wp:posOffset>5920740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77777777" w:rsidR="000F4EF2" w:rsidRPr="00F6335E" w:rsidRDefault="0087171E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90"/>
                                      <w:szCs w:val="19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63CF9" w:rsidRPr="00F6335E">
                                      <w:rPr>
                                        <w:sz w:val="190"/>
                                        <w:szCs w:val="190"/>
                                        <w:lang w:val="en-US"/>
                                      </w:rPr>
                                      <w:t>Maz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91C2DF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26" o:spid="_x0000_s1026" type="#_x0000_t202" style="position:absolute;margin-left:-9.6pt;margin-top:466.2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" filled="f" stroked="f">
                    <v:textbox>
                      <w:txbxContent>
                        <w:p w14:paraId="3475DC5E" w14:textId="77777777" w:rsidR="000F4EF2" w:rsidRPr="00F6335E" w:rsidRDefault="00CC1B4F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90"/>
                                <w:szCs w:val="19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063CF9" w:rsidRPr="00F6335E">
                                <w:rPr>
                                  <w:sz w:val="190"/>
                                  <w:szCs w:val="190"/>
                                  <w:lang w:val="en-US"/>
                                </w:rPr>
                                <w:t>Maz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7E4A260C">
                    <wp:simplePos x="0" y="0"/>
                    <wp:positionH relativeFrom="margin">
                      <wp:posOffset>-45720</wp:posOffset>
                    </wp:positionH>
                    <wp:positionV relativeFrom="margin">
                      <wp:posOffset>74949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87171E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4F13594" id="Текстово поле 11" o:spid="_x0000_s1027" type="#_x0000_t202" style="position:absolute;margin-left:-3.6pt;margin-top:590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" filled="f" stroked="f">
                    <v:textbox>
                      <w:txbxContent>
                        <w:p w14:paraId="74D3CAF7" w14:textId="2B94633E" w:rsidR="000F4EF2" w:rsidRPr="00F6335E" w:rsidRDefault="00CC1B4F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100BA3E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" fillcolor="#44546a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5ECA4C42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CgQkK/NQIAACEEAAAOAAAAAAAAAAAAAAAA&#10;AC4CAABkcnMvZTJvRG9jLnhtbFBLAQItABQABgAIAAAAIQCa48A53QAAAAQBAAAPAAAAAAAAAAAA&#10;AAAAAI8EAABkcnMvZG93bnJldi54bWxQSwUGAAAAAAQABADzAAAAmQUAAAAA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2CB06307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094452A9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644EAE26" w14:textId="77F2928E" w:rsidR="0041213A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87268667" w:history="1">
            <w:r w:rsidR="0041213A" w:rsidRPr="00164569">
              <w:rPr>
                <w:rStyle w:val="Hyperlink"/>
                <w:noProof/>
              </w:rPr>
              <w:t>1.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Тем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67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397BC82A" w14:textId="4EF97637" w:rsidR="0041213A" w:rsidRDefault="008717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68" w:history="1">
            <w:r w:rsidR="0041213A" w:rsidRPr="00164569">
              <w:rPr>
                <w:rStyle w:val="Hyperlink"/>
                <w:noProof/>
              </w:rPr>
              <w:t>2.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Автори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68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5CBABD5C" w14:textId="0AE66DAF" w:rsidR="0041213A" w:rsidRDefault="008717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69" w:history="1">
            <w:r w:rsidR="0041213A" w:rsidRPr="00164569">
              <w:rPr>
                <w:rStyle w:val="Hyperlink"/>
                <w:noProof/>
              </w:rPr>
              <w:t>3.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Резюме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69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02FF64EB" w14:textId="1DD86440" w:rsidR="0041213A" w:rsidRDefault="008717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0" w:history="1">
            <w:r w:rsidR="0041213A" w:rsidRPr="00164569">
              <w:rPr>
                <w:rStyle w:val="Hyperlink"/>
                <w:noProof/>
              </w:rPr>
              <w:t>3.1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Цели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0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1ACF2D77" w14:textId="0ED5CFBB" w:rsidR="0041213A" w:rsidRDefault="008717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1" w:history="1">
            <w:r w:rsidR="0041213A" w:rsidRPr="00164569">
              <w:rPr>
                <w:rStyle w:val="Hyperlink"/>
                <w:noProof/>
              </w:rPr>
              <w:t>3.2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Етапи на реализация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1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190FFA83" w14:textId="256DFE17" w:rsidR="0041213A" w:rsidRDefault="0087171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2" w:history="1">
            <w:r w:rsidR="0041213A" w:rsidRPr="00164569">
              <w:rPr>
                <w:rStyle w:val="Hyperlink"/>
                <w:noProof/>
              </w:rPr>
              <w:t>3.2.1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Съставяне на отбор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2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150A3AA0" w14:textId="012F1358" w:rsidR="0041213A" w:rsidRDefault="0087171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3" w:history="1">
            <w:r w:rsidR="0041213A" w:rsidRPr="00164569">
              <w:rPr>
                <w:rStyle w:val="Hyperlink"/>
                <w:noProof/>
              </w:rPr>
              <w:t>3.2.2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Съставяне на график за работ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3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4477C718" w14:textId="18E1C2FE" w:rsidR="0041213A" w:rsidRDefault="0087171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4" w:history="1">
            <w:r w:rsidR="0041213A" w:rsidRPr="00164569">
              <w:rPr>
                <w:rStyle w:val="Hyperlink"/>
                <w:noProof/>
              </w:rPr>
              <w:t>3.2.3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Работа по проект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4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421DBBAF" w14:textId="48B42211" w:rsidR="0041213A" w:rsidRDefault="0087171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5" w:history="1">
            <w:r w:rsidR="0041213A" w:rsidRPr="00164569">
              <w:rPr>
                <w:rStyle w:val="Hyperlink"/>
                <w:noProof/>
              </w:rPr>
              <w:t>3.2.4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Презентиране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5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3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09B60BDC" w14:textId="78E3A57D" w:rsidR="0041213A" w:rsidRDefault="008717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6" w:history="1">
            <w:r w:rsidR="0041213A" w:rsidRPr="00164569">
              <w:rPr>
                <w:rStyle w:val="Hyperlink"/>
                <w:noProof/>
              </w:rPr>
              <w:t>3.3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Трудности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6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3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27F19DE3" w14:textId="0393CD34" w:rsidR="0041213A" w:rsidRDefault="008717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7" w:history="1">
            <w:r w:rsidR="0041213A" w:rsidRPr="00164569">
              <w:rPr>
                <w:rStyle w:val="Hyperlink"/>
                <w:noProof/>
              </w:rPr>
              <w:t>3.4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Заключение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7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3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303D3182" w14:textId="7B42D252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87268667"/>
      <w:r>
        <w:lastRenderedPageBreak/>
        <w:t>Тема</w:t>
      </w:r>
      <w:bookmarkEnd w:id="0"/>
    </w:p>
    <w:p w14:paraId="6072FC8D" w14:textId="2ACAF14E" w:rsidR="00830259" w:rsidRDefault="00345A9B" w:rsidP="00830259">
      <w:pPr>
        <w:ind w:left="720"/>
      </w:pPr>
      <w:r>
        <w:t>Темата на нашия проект е игра „Лабиринт“.</w:t>
      </w:r>
    </w:p>
    <w:p w14:paraId="766799A7" w14:textId="6A612769" w:rsidR="00BC5311" w:rsidRDefault="00345A9B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87268668"/>
      <w:r>
        <w:t>Автори</w:t>
      </w:r>
      <w:bookmarkEnd w:id="1"/>
    </w:p>
    <w:p w14:paraId="0345E055" w14:textId="77777777" w:rsidR="00345A9B" w:rsidRDefault="00345A9B" w:rsidP="00345A9B">
      <w:pPr>
        <w:pStyle w:val="ListParagraph"/>
        <w:numPr>
          <w:ilvl w:val="0"/>
          <w:numId w:val="24"/>
        </w:numPr>
      </w:pPr>
      <w:r>
        <w:t>Йоана Иванова Агафонова – YIAgafonova19 – Scrum Master</w:t>
      </w:r>
    </w:p>
    <w:p w14:paraId="2ABBCE68" w14:textId="77777777" w:rsidR="00345A9B" w:rsidRDefault="00345A9B" w:rsidP="00345A9B">
      <w:pPr>
        <w:pStyle w:val="ListParagraph"/>
        <w:numPr>
          <w:ilvl w:val="0"/>
          <w:numId w:val="24"/>
        </w:numPr>
      </w:pPr>
      <w:r>
        <w:t>Димитър Станиславов Димитров – DSDimitrov19 – Back-end Developer</w:t>
      </w:r>
    </w:p>
    <w:p w14:paraId="01EA4819" w14:textId="77777777" w:rsidR="00345A9B" w:rsidRDefault="00345A9B" w:rsidP="00345A9B">
      <w:pPr>
        <w:pStyle w:val="ListParagraph"/>
        <w:numPr>
          <w:ilvl w:val="0"/>
          <w:numId w:val="24"/>
        </w:numPr>
      </w:pPr>
      <w:r>
        <w:t>Мартин Валентинов Мартинов – MVMartinov19 – Front-end Developer</w:t>
      </w:r>
    </w:p>
    <w:p w14:paraId="2C31D358" w14:textId="13917AD5" w:rsidR="00345A9B" w:rsidRPr="00345A9B" w:rsidRDefault="00345A9B" w:rsidP="00345A9B">
      <w:pPr>
        <w:pStyle w:val="ListParagraph"/>
        <w:numPr>
          <w:ilvl w:val="0"/>
          <w:numId w:val="24"/>
        </w:numPr>
      </w:pPr>
      <w:r>
        <w:t>Александър Иванов Цачев – AITsachev19 – QA Engineer</w:t>
      </w:r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87268669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87268670"/>
      <w:r>
        <w:t>Цели</w:t>
      </w:r>
      <w:bookmarkEnd w:id="3"/>
    </w:p>
    <w:p w14:paraId="3C0C8CCD" w14:textId="77777777" w:rsidR="00345A9B" w:rsidRDefault="00345A9B" w:rsidP="00345A9B">
      <w:pPr>
        <w:ind w:left="714"/>
      </w:pPr>
      <w:r>
        <w:t>Проектът ни има за цел, чрез лесен за достъп интерфейс, да даде възможността на потребителите да се насладят на една забавна игра „Лабиринт“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87268671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87268672"/>
      <w:r w:rsidRPr="00AA02B7">
        <w:t>Съставяне на отбора</w:t>
      </w:r>
      <w:bookmarkEnd w:id="5"/>
      <w:bookmarkEnd w:id="6"/>
    </w:p>
    <w:p w14:paraId="190CB021" w14:textId="77777777" w:rsidR="00345A9B" w:rsidRDefault="00345A9B" w:rsidP="006D3A62">
      <w:pPr>
        <w:ind w:left="720"/>
      </w:pPr>
      <w: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Scrum Master</w:t>
      </w:r>
      <w:r w:rsidRPr="005E1741">
        <w:t xml:space="preserve"> – </w:t>
      </w:r>
      <w:r>
        <w:t>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Back-end Developer</w:t>
      </w:r>
      <w:r w:rsidRPr="005E1741">
        <w:t xml:space="preserve"> – </w:t>
      </w:r>
      <w:r>
        <w:t>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Front-end Developer</w:t>
      </w:r>
      <w:r w:rsidRPr="00902FF6">
        <w:t xml:space="preserve"> –</w:t>
      </w:r>
      <w:r>
        <w:t xml:space="preserve">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QA Engineer</w:t>
      </w:r>
      <w:r w:rsidRPr="00902FF6">
        <w:t xml:space="preserve"> –</w:t>
      </w:r>
      <w:r>
        <w:t xml:space="preserve"> изработва </w:t>
      </w:r>
      <w:r w:rsidRPr="00902FF6">
        <w:t xml:space="preserve">QA </w:t>
      </w:r>
      <w:r>
        <w:t>документация, тества функциите в програмата, докладва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87268673"/>
      <w:r w:rsidRPr="00AA02B7">
        <w:t>Съставяне на график за работа</w:t>
      </w:r>
      <w:bookmarkEnd w:id="7"/>
      <w:bookmarkEnd w:id="8"/>
    </w:p>
    <w:p w14:paraId="37BA084A" w14:textId="77777777" w:rsidR="00345A9B" w:rsidRDefault="00345A9B" w:rsidP="006D3A62">
      <w:pPr>
        <w:ind w:left="720"/>
      </w:pPr>
      <w:r>
        <w:t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GitHub.</w:t>
      </w: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87268674"/>
      <w:r w:rsidRPr="00AA02B7">
        <w:t>Работа по проекта</w:t>
      </w:r>
      <w:bookmarkEnd w:id="9"/>
      <w:bookmarkEnd w:id="10"/>
    </w:p>
    <w:p w14:paraId="12225AFE" w14:textId="57BA59D2" w:rsidR="00345A9B" w:rsidRDefault="00345A9B" w:rsidP="006D3A62">
      <w:pPr>
        <w:ind w:left="720"/>
      </w:pPr>
      <w:r>
        <w:t>След по-горе споменатите стъпки дойде време за същинската работа по кода. Всеки се зае със своите задачи и имахме ежедневни срещи в Microsoft</w:t>
      </w:r>
      <w:r w:rsidRPr="002E0E9D">
        <w:t xml:space="preserve"> </w:t>
      </w:r>
      <w:r>
        <w:t>Teams, по време на които обсъждахме как върви процесът на работа, различни проблеми, с които сме се сблъскали, и ги разрешавахме своевременно.</w:t>
      </w:r>
    </w:p>
    <w:p w14:paraId="2314ABDA" w14:textId="44210405" w:rsidR="006D3A62" w:rsidRDefault="006D3A62">
      <w:pPr>
        <w:spacing w:line="276" w:lineRule="auto"/>
      </w:pPr>
      <w:r>
        <w:br w:type="page"/>
      </w:r>
    </w:p>
    <w:p w14:paraId="6A96C324" w14:textId="2A3F269A" w:rsidR="00C90820" w:rsidRDefault="0087171E" w:rsidP="00C90820">
      <w:pPr>
        <w:pStyle w:val="Caption"/>
        <w:keepNext/>
        <w:spacing w:after="0"/>
      </w:pPr>
      <w:r>
        <w:lastRenderedPageBreak/>
        <w:fldChar w:fldCharType="begin"/>
      </w:r>
      <w:r>
        <w:instrText xml:space="preserve"> SEQ Table \* ARABIC </w:instrText>
      </w:r>
      <w:r>
        <w:fldChar w:fldCharType="separate"/>
      </w:r>
      <w:r w:rsidR="00C90820">
        <w:rPr>
          <w:noProof/>
        </w:rPr>
        <w:t>1</w:t>
      </w:r>
      <w:r>
        <w:rPr>
          <w:noProof/>
        </w:rPr>
        <w:fldChar w:fldCharType="end"/>
      </w:r>
      <w:r w:rsidR="00C90820">
        <w:t xml:space="preserve"> </w:t>
      </w:r>
      <w:r w:rsidR="00C90820" w:rsidRPr="00C90820">
        <w:rPr>
          <w:caps w:val="0"/>
          <w:sz w:val="16"/>
          <w:szCs w:val="16"/>
        </w:rPr>
        <w:t>Таблица с основните функции на програмата</w:t>
      </w:r>
    </w:p>
    <w:tbl>
      <w:tblPr>
        <w:tblStyle w:val="GridTable4-Accent51"/>
        <w:tblW w:w="9900" w:type="dxa"/>
        <w:tblInd w:w="-5" w:type="dxa"/>
        <w:tblLook w:val="04A0" w:firstRow="1" w:lastRow="0" w:firstColumn="1" w:lastColumn="0" w:noHBand="0" w:noVBand="1"/>
      </w:tblPr>
      <w:tblGrid>
        <w:gridCol w:w="2380"/>
        <w:gridCol w:w="1939"/>
        <w:gridCol w:w="1385"/>
        <w:gridCol w:w="4196"/>
      </w:tblGrid>
      <w:tr w:rsidR="006D3A62" w:rsidRPr="00C90820" w14:paraId="2335B9A6" w14:textId="77777777" w:rsidTr="00C908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4472C4" w:themeFill="accent1"/>
            <w:vAlign w:val="center"/>
          </w:tcPr>
          <w:p w14:paraId="35C72D12" w14:textId="77777777" w:rsidR="006D3A62" w:rsidRPr="006D3A62" w:rsidRDefault="006D3A62" w:rsidP="006D3A62">
            <w:pPr>
              <w:spacing w:line="240" w:lineRule="auto"/>
              <w:jc w:val="center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Име на функцията</w:t>
            </w:r>
          </w:p>
        </w:tc>
        <w:tc>
          <w:tcPr>
            <w:tcW w:w="1980" w:type="dxa"/>
            <w:shd w:val="clear" w:color="auto" w:fill="4472C4" w:themeFill="accent1"/>
            <w:vAlign w:val="center"/>
          </w:tcPr>
          <w:p w14:paraId="3518E980" w14:textId="77777777" w:rsidR="006D3A62" w:rsidRPr="006D3A62" w:rsidRDefault="006D3A62" w:rsidP="006D3A62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Тип на връщаната стойност</w:t>
            </w:r>
          </w:p>
        </w:tc>
        <w:tc>
          <w:tcPr>
            <w:tcW w:w="1350" w:type="dxa"/>
            <w:shd w:val="clear" w:color="auto" w:fill="4472C4" w:themeFill="accent1"/>
            <w:vAlign w:val="center"/>
          </w:tcPr>
          <w:p w14:paraId="17C2A4CD" w14:textId="77777777" w:rsidR="006D3A62" w:rsidRPr="006D3A62" w:rsidRDefault="006D3A62" w:rsidP="006D3A62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Аргументи</w:t>
            </w:r>
          </w:p>
        </w:tc>
        <w:tc>
          <w:tcPr>
            <w:tcW w:w="4410" w:type="dxa"/>
            <w:shd w:val="clear" w:color="auto" w:fill="4472C4" w:themeFill="accent1"/>
            <w:vAlign w:val="center"/>
          </w:tcPr>
          <w:p w14:paraId="21390306" w14:textId="77777777" w:rsidR="006D3A62" w:rsidRPr="006D3A62" w:rsidRDefault="006D3A62" w:rsidP="006D3A62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За какво се ползва</w:t>
            </w:r>
          </w:p>
        </w:tc>
      </w:tr>
      <w:tr w:rsidR="006D3A62" w:rsidRPr="00C90820" w14:paraId="0DEB3D63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5F1FDF2F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getCurrentDifficulty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64C1EBA8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7E7A8736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3DA21422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Взима избраното от потребителя ниво на играта.</w:t>
            </w:r>
          </w:p>
        </w:tc>
      </w:tr>
      <w:tr w:rsidR="006D3A62" w:rsidRPr="006D3A62" w14:paraId="68903362" w14:textId="77777777" w:rsidTr="00C908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Align w:val="center"/>
          </w:tcPr>
          <w:p w14:paraId="149EBB0F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processPlayerInput</w:t>
            </w:r>
          </w:p>
        </w:tc>
        <w:tc>
          <w:tcPr>
            <w:tcW w:w="1980" w:type="dxa"/>
            <w:vAlign w:val="center"/>
          </w:tcPr>
          <w:p w14:paraId="287AFBDA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vAlign w:val="center"/>
          </w:tcPr>
          <w:p w14:paraId="111CA607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vAlign w:val="center"/>
          </w:tcPr>
          <w:p w14:paraId="131A0721" w14:textId="77777777" w:rsidR="006D3A62" w:rsidRPr="006D3A62" w:rsidRDefault="006D3A62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Проверява кое копче от клавиатурата е натиснато.</w:t>
            </w:r>
          </w:p>
        </w:tc>
      </w:tr>
      <w:tr w:rsidR="006D3A62" w:rsidRPr="00C90820" w14:paraId="3DE66886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7F1031DB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playGame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2B55970B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0D905DD6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766C903D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Основната функция на същинската игра.</w:t>
            </w:r>
          </w:p>
        </w:tc>
      </w:tr>
      <w:tr w:rsidR="006D3A62" w:rsidRPr="006D3A62" w14:paraId="74E38740" w14:textId="77777777" w:rsidTr="00C9082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Align w:val="center"/>
          </w:tcPr>
          <w:p w14:paraId="4B44B9F7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generateKeys</w:t>
            </w:r>
          </w:p>
        </w:tc>
        <w:tc>
          <w:tcPr>
            <w:tcW w:w="1980" w:type="dxa"/>
            <w:vAlign w:val="center"/>
          </w:tcPr>
          <w:p w14:paraId="269F180B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vAlign w:val="center"/>
          </w:tcPr>
          <w:p w14:paraId="406A1345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vAlign w:val="center"/>
          </w:tcPr>
          <w:p w14:paraId="40721D86" w14:textId="77777777" w:rsidR="006D3A62" w:rsidRPr="006D3A62" w:rsidRDefault="006D3A62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Генерира ключове на случайни места.</w:t>
            </w:r>
          </w:p>
        </w:tc>
      </w:tr>
      <w:tr w:rsidR="006D3A62" w:rsidRPr="00C90820" w14:paraId="0500297D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57C89FD4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takeKey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46A87257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473743C7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2E3010C5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Взима съответния ключ и добавя един към бройката над лабиринта.</w:t>
            </w:r>
          </w:p>
        </w:tc>
      </w:tr>
      <w:tr w:rsidR="006D3A62" w:rsidRPr="006D3A62" w14:paraId="47066676" w14:textId="77777777" w:rsidTr="00C908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Align w:val="center"/>
          </w:tcPr>
          <w:p w14:paraId="724464AB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useKey</w:t>
            </w:r>
          </w:p>
        </w:tc>
        <w:tc>
          <w:tcPr>
            <w:tcW w:w="1980" w:type="dxa"/>
            <w:vAlign w:val="center"/>
          </w:tcPr>
          <w:p w14:paraId="44D6E02B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vAlign w:val="center"/>
          </w:tcPr>
          <w:p w14:paraId="0262A8C4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vAlign w:val="center"/>
          </w:tcPr>
          <w:p w14:paraId="1DF12432" w14:textId="77777777" w:rsidR="006D3A62" w:rsidRPr="006D3A62" w:rsidRDefault="006D3A62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Използва ключа и изважда от бройката над лабиринта.</w:t>
            </w:r>
          </w:p>
        </w:tc>
      </w:tr>
      <w:tr w:rsidR="006D3A62" w:rsidRPr="00C90820" w14:paraId="049F9D24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5B95949B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getMazeSize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1472F30D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18E2ED0D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54ACCF75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Взима размера на лабиринта, който трябва да се генерира за съответното ниво.</w:t>
            </w:r>
          </w:p>
        </w:tc>
      </w:tr>
      <w:tr w:rsidR="006D3A62" w:rsidRPr="006D3A62" w14:paraId="08676FA3" w14:textId="77777777" w:rsidTr="00C9082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Align w:val="center"/>
          </w:tcPr>
          <w:p w14:paraId="7A5C1530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buildMaze</w:t>
            </w:r>
          </w:p>
        </w:tc>
        <w:tc>
          <w:tcPr>
            <w:tcW w:w="1980" w:type="dxa"/>
            <w:vAlign w:val="center"/>
          </w:tcPr>
          <w:p w14:paraId="39A5CB99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vAlign w:val="center"/>
          </w:tcPr>
          <w:p w14:paraId="28807B7C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4410" w:type="dxa"/>
            <w:vAlign w:val="center"/>
          </w:tcPr>
          <w:p w14:paraId="640E01C9" w14:textId="77777777" w:rsidR="006D3A62" w:rsidRPr="006D3A62" w:rsidRDefault="006D3A62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Построява самия лабиринт.</w:t>
            </w:r>
          </w:p>
        </w:tc>
      </w:tr>
      <w:tr w:rsidR="006D3A62" w:rsidRPr="00C90820" w14:paraId="0C7861CB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03327E1C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generateMaze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431CACFF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3E258EA7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, int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41DE693F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Генерира различен лабиринт за всяка игра.</w:t>
            </w:r>
          </w:p>
        </w:tc>
      </w:tr>
      <w:tr w:rsidR="006D3A62" w:rsidRPr="006D3A62" w14:paraId="6CBF2BD0" w14:textId="77777777" w:rsidTr="00C908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Align w:val="center"/>
          </w:tcPr>
          <w:p w14:paraId="014C5C4D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movePlayer</w:t>
            </w:r>
          </w:p>
        </w:tc>
        <w:tc>
          <w:tcPr>
            <w:tcW w:w="1980" w:type="dxa"/>
            <w:vAlign w:val="center"/>
          </w:tcPr>
          <w:p w14:paraId="697DA83F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50" w:type="dxa"/>
            <w:vAlign w:val="center"/>
          </w:tcPr>
          <w:p w14:paraId="14AC7486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4410" w:type="dxa"/>
            <w:vAlign w:val="center"/>
          </w:tcPr>
          <w:p w14:paraId="36FEEC62" w14:textId="77777777" w:rsidR="006D3A62" w:rsidRPr="006D3A62" w:rsidRDefault="006D3A62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Мърда играча в някоя посока, спрямо копчето, което е натиснато.</w:t>
            </w:r>
          </w:p>
        </w:tc>
      </w:tr>
      <w:tr w:rsidR="006D3A62" w:rsidRPr="00C90820" w14:paraId="1AE54282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7D00BDF3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getPlayerCol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208408FE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0459B98A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012F9EA1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Взима колоната, на която се намира играча.</w:t>
            </w:r>
          </w:p>
        </w:tc>
      </w:tr>
      <w:tr w:rsidR="006D3A62" w:rsidRPr="006D3A62" w14:paraId="65F51A13" w14:textId="77777777" w:rsidTr="00C908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Align w:val="center"/>
          </w:tcPr>
          <w:p w14:paraId="68353BA8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getPlayerRow</w:t>
            </w:r>
          </w:p>
        </w:tc>
        <w:tc>
          <w:tcPr>
            <w:tcW w:w="1980" w:type="dxa"/>
            <w:vAlign w:val="center"/>
          </w:tcPr>
          <w:p w14:paraId="5D3E9DD8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int</w:t>
            </w:r>
          </w:p>
        </w:tc>
        <w:tc>
          <w:tcPr>
            <w:tcW w:w="1350" w:type="dxa"/>
            <w:vAlign w:val="center"/>
          </w:tcPr>
          <w:p w14:paraId="463A48BA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vAlign w:val="center"/>
          </w:tcPr>
          <w:p w14:paraId="4504D891" w14:textId="77777777" w:rsidR="006D3A62" w:rsidRPr="006D3A62" w:rsidRDefault="006D3A62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Взима реда, на който се намира играча.</w:t>
            </w:r>
          </w:p>
        </w:tc>
      </w:tr>
      <w:tr w:rsidR="006D3A62" w:rsidRPr="00C90820" w14:paraId="6C6EC945" w14:textId="77777777" w:rsidTr="00C90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D9E2F3" w:themeFill="accent1" w:themeFillTint="33"/>
            <w:vAlign w:val="center"/>
          </w:tcPr>
          <w:p w14:paraId="06F63E39" w14:textId="77777777" w:rsidR="006D3A62" w:rsidRPr="006D3A62" w:rsidRDefault="006D3A62" w:rsidP="006D3A62">
            <w:pPr>
              <w:spacing w:line="240" w:lineRule="auto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checkFinalCondition</w:t>
            </w:r>
          </w:p>
        </w:tc>
        <w:tc>
          <w:tcPr>
            <w:tcW w:w="1980" w:type="dxa"/>
            <w:shd w:val="clear" w:color="auto" w:fill="D9E2F3" w:themeFill="accent1" w:themeFillTint="33"/>
            <w:vAlign w:val="center"/>
          </w:tcPr>
          <w:p w14:paraId="2FBDB2BA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bool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1B7E4EE2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4410" w:type="dxa"/>
            <w:shd w:val="clear" w:color="auto" w:fill="D9E2F3" w:themeFill="accent1" w:themeFillTint="33"/>
            <w:vAlign w:val="center"/>
          </w:tcPr>
          <w:p w14:paraId="57A4E840" w14:textId="77777777" w:rsidR="006D3A62" w:rsidRPr="006D3A62" w:rsidRDefault="006D3A62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Проверява дали играча е стигнал до края на лабиринта.</w:t>
            </w:r>
          </w:p>
        </w:tc>
      </w:tr>
    </w:tbl>
    <w:p w14:paraId="41A407E3" w14:textId="77777777" w:rsidR="006D3A62" w:rsidRPr="006D3A62" w:rsidRDefault="006D3A62" w:rsidP="00C90820">
      <w:pPr>
        <w:rPr>
          <w:lang w:val="en-US"/>
        </w:rPr>
      </w:pP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87268675"/>
      <w:r w:rsidRPr="00AA02B7">
        <w:t>Презентиране</w:t>
      </w:r>
      <w:bookmarkEnd w:id="11"/>
      <w:bookmarkEnd w:id="12"/>
    </w:p>
    <w:p w14:paraId="3309A1FF" w14:textId="77777777" w:rsidR="006D3A62" w:rsidRDefault="006D3A62" w:rsidP="006D3A62">
      <w:r>
        <w:t>Последния етап от разработката на проект е неговата защита.</w:t>
      </w: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87268676"/>
      <w:r w:rsidRPr="00AA02B7">
        <w:t>Трудности</w:t>
      </w:r>
      <w:bookmarkEnd w:id="13"/>
      <w:bookmarkEnd w:id="14"/>
    </w:p>
    <w:p w14:paraId="5D504050" w14:textId="77777777" w:rsidR="006D3A62" w:rsidRDefault="006D3A62" w:rsidP="006D3A62">
      <w:r>
        <w:t>По време на разработката на проекта не се срещнахме с особено много проблеми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87268677"/>
      <w:r w:rsidRPr="00AA02B7">
        <w:t>Заключение</w:t>
      </w:r>
      <w:bookmarkEnd w:id="15"/>
      <w:bookmarkEnd w:id="16"/>
    </w:p>
    <w:p w14:paraId="71EE7E1E" w14:textId="2CEA95C1" w:rsidR="00FC6E59" w:rsidRPr="0082362A" w:rsidRDefault="006D3A62" w:rsidP="00FC6E59">
      <w:r>
        <w:t>В рамките на срока от три седмици, ние създадохме ефективна игра „Лабиринт“, която е достъпна за хора от всякакви възрасти.</w:t>
      </w:r>
    </w:p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34219" w14:textId="77777777" w:rsidR="0087171E" w:rsidRDefault="0087171E">
      <w:pPr>
        <w:spacing w:after="0" w:line="240" w:lineRule="auto"/>
      </w:pPr>
      <w:r>
        <w:separator/>
      </w:r>
    </w:p>
  </w:endnote>
  <w:endnote w:type="continuationSeparator" w:id="0">
    <w:p w14:paraId="33343D8C" w14:textId="77777777" w:rsidR="0087171E" w:rsidRDefault="00871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2B8FF022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H4+KshVAgAAWwQAAA4AAAAAAAAAAAAAAAAALgIAAGRycy9lMm9Eb2MueG1sUEsBAi0A&#10;FAAGAAgAAAAhACEu3TrdAAAABwEAAA8AAAAAAAAAAAAAAAAArwQAAGRycy9kb3ducmV2LnhtbFBL&#10;BQYAAAAABAAEAPMAAAC5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6AE4956B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DSHv7INQIAACIEAAAOAAAAAAAAAAAAAAAA&#10;AC4CAABkcnMvZTJvRG9jLnhtbFBLAQItABQABgAIAAAAIQCa48A53QAAAAQBAAAPAAAAAAAAAAAA&#10;AAAAAI8EAABkcnMvZG93bnJldi54bWxQSwUGAAAAAAQABADzAAAAmQUAAAAA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3135E7DF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" fillcolor="#44546a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F5A4A" w14:textId="77777777" w:rsidR="0087171E" w:rsidRDefault="0087171E">
      <w:pPr>
        <w:spacing w:after="0" w:line="240" w:lineRule="auto"/>
      </w:pPr>
      <w:r>
        <w:separator/>
      </w:r>
    </w:p>
  </w:footnote>
  <w:footnote w:type="continuationSeparator" w:id="0">
    <w:p w14:paraId="6A432BBF" w14:textId="77777777" w:rsidR="0087171E" w:rsidRDefault="008717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0"/>
  </w:num>
  <w:num w:numId="4">
    <w:abstractNumId w:val="15"/>
  </w:num>
  <w:num w:numId="5">
    <w:abstractNumId w:val="17"/>
  </w:num>
  <w:num w:numId="6">
    <w:abstractNumId w:val="26"/>
  </w:num>
  <w:num w:numId="7">
    <w:abstractNumId w:val="25"/>
  </w:num>
  <w:num w:numId="8">
    <w:abstractNumId w:val="1"/>
  </w:num>
  <w:num w:numId="9">
    <w:abstractNumId w:val="11"/>
  </w:num>
  <w:num w:numId="10">
    <w:abstractNumId w:val="9"/>
  </w:num>
  <w:num w:numId="11">
    <w:abstractNumId w:val="2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  <w:num w:numId="16">
    <w:abstractNumId w:val="7"/>
  </w:num>
  <w:num w:numId="17">
    <w:abstractNumId w:val="23"/>
  </w:num>
  <w:num w:numId="18">
    <w:abstractNumId w:val="24"/>
  </w:num>
  <w:num w:numId="19">
    <w:abstractNumId w:val="13"/>
  </w:num>
  <w:num w:numId="20">
    <w:abstractNumId w:val="10"/>
  </w:num>
  <w:num w:numId="21">
    <w:abstractNumId w:val="22"/>
  </w:num>
  <w:num w:numId="22">
    <w:abstractNumId w:val="16"/>
  </w:num>
  <w:num w:numId="23">
    <w:abstractNumId w:val="12"/>
  </w:num>
  <w:num w:numId="24">
    <w:abstractNumId w:val="4"/>
  </w:num>
  <w:num w:numId="25">
    <w:abstractNumId w:val="8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qgUASk3CfCwAAAA="/>
  </w:docVars>
  <w:rsids>
    <w:rsidRoot w:val="0066066F"/>
    <w:rsid w:val="00063CF9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345A9B"/>
    <w:rsid w:val="003F60B6"/>
    <w:rsid w:val="0041213A"/>
    <w:rsid w:val="00423BA8"/>
    <w:rsid w:val="00472CF1"/>
    <w:rsid w:val="004E3A54"/>
    <w:rsid w:val="00544AB1"/>
    <w:rsid w:val="00575AAE"/>
    <w:rsid w:val="005905C7"/>
    <w:rsid w:val="00602034"/>
    <w:rsid w:val="00630446"/>
    <w:rsid w:val="0066066F"/>
    <w:rsid w:val="006A640E"/>
    <w:rsid w:val="006D3A62"/>
    <w:rsid w:val="0072218A"/>
    <w:rsid w:val="0079372C"/>
    <w:rsid w:val="007A029C"/>
    <w:rsid w:val="007A40DB"/>
    <w:rsid w:val="007E6627"/>
    <w:rsid w:val="0082362A"/>
    <w:rsid w:val="00830259"/>
    <w:rsid w:val="0087171E"/>
    <w:rsid w:val="008D6890"/>
    <w:rsid w:val="00A22648"/>
    <w:rsid w:val="00A26D68"/>
    <w:rsid w:val="00A66C76"/>
    <w:rsid w:val="00AC6A0F"/>
    <w:rsid w:val="00B023C7"/>
    <w:rsid w:val="00B52FFC"/>
    <w:rsid w:val="00B607D2"/>
    <w:rsid w:val="00B84755"/>
    <w:rsid w:val="00B97F38"/>
    <w:rsid w:val="00BC5311"/>
    <w:rsid w:val="00BF337E"/>
    <w:rsid w:val="00C90820"/>
    <w:rsid w:val="00CB4FAE"/>
    <w:rsid w:val="00CC1B4F"/>
    <w:rsid w:val="00CC1FB0"/>
    <w:rsid w:val="00D3535A"/>
    <w:rsid w:val="00E70A98"/>
    <w:rsid w:val="00E72F51"/>
    <w:rsid w:val="00EB776D"/>
    <w:rsid w:val="00EC0A0A"/>
    <w:rsid w:val="00F6335E"/>
    <w:rsid w:val="00FC6E59"/>
    <w:rsid w:val="00FE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4472C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472C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44546A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4546A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1F3864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</Template>
  <TotalTime>4</TotalTime>
  <Pages>4</Pages>
  <Words>597</Words>
  <Characters>340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aze</vt:lpstr>
      <vt:lpstr/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ze</dc:title>
  <dc:subject>Документация</dc:subject>
  <dc:creator>YIAgafonova19@codingburgas.bg</dc:creator>
  <cp:lastModifiedBy>Йоана И. Агафонова</cp:lastModifiedBy>
  <cp:revision>4</cp:revision>
  <dcterms:created xsi:type="dcterms:W3CDTF">2021-11-08T10:57:00Z</dcterms:created>
  <dcterms:modified xsi:type="dcterms:W3CDTF">2021-11-08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